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16 ( 4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11 ( 3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26 ( 7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41 (11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5 ( 1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242 (66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besidade (%)</w:t>
            </w:r>
          </w:p>
        </w:tc>
        <w:tc>
          <w:p>
            <w:pPr>
              <w:pStyle w:val="Compact"/>
              <w:jc w:val="center"/>
            </w:pPr>
            <w:r>
              <w:t xml:space="preserve">115 (34.7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3c93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